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48C81" w14:textId="77777777" w:rsidR="00CD0112" w:rsidRPr="00916A67" w:rsidRDefault="008228CF">
      <w:pPr>
        <w:pStyle w:val="Heading1"/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t xml:space="preserve">Eclipse </w:t>
      </w:r>
    </w:p>
    <w:p w14:paraId="409F1A23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32BA926C" w14:textId="77777777" w:rsidR="00CD0112" w:rsidRPr="00916A67" w:rsidRDefault="008228CF">
      <w:pPr>
        <w:rPr>
          <w:rFonts w:cstheme="minorHAnsi"/>
          <w:sz w:val="28"/>
          <w:szCs w:val="28"/>
        </w:rPr>
        <w:sectPr w:rsidR="00CD011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114300" distR="114300" wp14:anchorId="24224A20" wp14:editId="528277BA">
            <wp:extent cx="4953000" cy="882015"/>
            <wp:effectExtent l="0" t="0" r="0" b="13335"/>
            <wp:docPr id="3" name="Picture 3" descr="Screenshot (32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(324)"/>
                    <pic:cNvPicPr>
                      <a:picLocks noChangeAspect="1"/>
                    </pic:cNvPicPr>
                  </pic:nvPicPr>
                  <pic:blipFill>
                    <a:blip r:embed="rId6"/>
                    <a:srcRect l="-131056" t="-161686" r="137057" b="232038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6A67">
        <w:rPr>
          <w:rFonts w:cstheme="minorHAnsi"/>
          <w:noProof/>
          <w:sz w:val="28"/>
          <w:szCs w:val="28"/>
        </w:rPr>
        <w:drawing>
          <wp:inline distT="0" distB="0" distL="114300" distR="114300" wp14:anchorId="72380D0F" wp14:editId="6B59E744">
            <wp:extent cx="7452360" cy="6230620"/>
            <wp:effectExtent l="0" t="0" r="15240" b="17780"/>
            <wp:docPr id="1" name="Picture 1" descr="Screenshot (32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(325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452360" cy="623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99AE3" w14:textId="77777777" w:rsidR="00CD0112" w:rsidRPr="00916A67" w:rsidRDefault="008228CF" w:rsidP="00916A67">
      <w:pPr>
        <w:pStyle w:val="Heading1"/>
        <w:numPr>
          <w:ilvl w:val="0"/>
          <w:numId w:val="1"/>
        </w:numPr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lastRenderedPageBreak/>
        <w:t xml:space="preserve">I create Simple Spring boot Application to </w:t>
      </w:r>
    </w:p>
    <w:p w14:paraId="4567C5AA" w14:textId="12211111" w:rsidR="00CD0112" w:rsidRPr="00916A67" w:rsidRDefault="008228CF">
      <w:pPr>
        <w:pStyle w:val="Heading2"/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t xml:space="preserve"> build a CI/CD pipeline to </w:t>
      </w:r>
      <w:r w:rsidR="00916A67">
        <w:rPr>
          <w:rFonts w:cstheme="minorHAnsi"/>
          <w:sz w:val="28"/>
          <w:szCs w:val="28"/>
        </w:rPr>
        <w:t>D</w:t>
      </w:r>
      <w:r w:rsidRPr="00916A67">
        <w:rPr>
          <w:rFonts w:cstheme="minorHAnsi"/>
          <w:sz w:val="28"/>
          <w:szCs w:val="28"/>
        </w:rPr>
        <w:t>emonstrate continuous deployment </w:t>
      </w:r>
    </w:p>
    <w:p w14:paraId="3916E45F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3E43F3A4" w14:textId="77777777" w:rsidR="00CD0112" w:rsidRPr="00916A67" w:rsidRDefault="008228CF">
      <w:pPr>
        <w:rPr>
          <w:rFonts w:cstheme="minorHAnsi"/>
          <w:sz w:val="28"/>
          <w:szCs w:val="28"/>
        </w:rPr>
        <w:sectPr w:rsidR="00CD011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114300" distR="114300" wp14:anchorId="730A0E6A" wp14:editId="63D7FC4E">
            <wp:extent cx="5269230" cy="2962910"/>
            <wp:effectExtent l="0" t="0" r="7620" b="8890"/>
            <wp:docPr id="2" name="Picture 2" descr="Screenshot (32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(327)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6C055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626D49FA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5BBF881" w14:textId="77777777" w:rsidR="00CD0112" w:rsidRPr="00916A67" w:rsidRDefault="008228CF">
      <w:pPr>
        <w:rPr>
          <w:rFonts w:cstheme="minorHAnsi"/>
          <w:sz w:val="28"/>
          <w:szCs w:val="28"/>
        </w:rPr>
      </w:pPr>
      <w:proofErr w:type="gramStart"/>
      <w:r w:rsidRPr="00916A67">
        <w:rPr>
          <w:rFonts w:cstheme="minorHAnsi"/>
          <w:sz w:val="28"/>
          <w:szCs w:val="28"/>
        </w:rPr>
        <w:t>Output :</w:t>
      </w:r>
      <w:proofErr w:type="gramEnd"/>
      <w:r w:rsidRPr="00916A67">
        <w:rPr>
          <w:rFonts w:cstheme="minorHAnsi"/>
          <w:sz w:val="28"/>
          <w:szCs w:val="28"/>
        </w:rPr>
        <w:t>-</w:t>
      </w:r>
    </w:p>
    <w:p w14:paraId="673929EE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70A6ABA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05AD1E31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5D6BEF41" w14:textId="77777777" w:rsidR="00CD0112" w:rsidRPr="00916A67" w:rsidRDefault="008228CF">
      <w:pPr>
        <w:rPr>
          <w:rFonts w:cstheme="minorHAnsi"/>
          <w:sz w:val="28"/>
          <w:szCs w:val="28"/>
        </w:r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114300" distR="114300" wp14:anchorId="6FF729A7" wp14:editId="7805EC64">
            <wp:extent cx="5269230" cy="1486535"/>
            <wp:effectExtent l="0" t="0" r="7620" b="18415"/>
            <wp:docPr id="4" name="Picture 4" descr="Screenshot (32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(324)"/>
                    <pic:cNvPicPr>
                      <a:picLocks noChangeAspect="1"/>
                    </pic:cNvPicPr>
                  </pic:nvPicPr>
                  <pic:blipFill>
                    <a:blip r:embed="rId6"/>
                    <a:srcRect t="4822" b="45006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665F6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26423D93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5640F483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4F123B4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01F36944" w14:textId="77777777" w:rsidR="00CD0112" w:rsidRPr="00916A67" w:rsidRDefault="00CD0112">
      <w:pPr>
        <w:rPr>
          <w:rFonts w:cstheme="minorHAnsi"/>
          <w:sz w:val="28"/>
          <w:szCs w:val="28"/>
        </w:rPr>
        <w:sectPr w:rsidR="00CD011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</w:p>
    <w:p w14:paraId="721A0402" w14:textId="77777777" w:rsidR="00CD0112" w:rsidRPr="00916A67" w:rsidRDefault="008228CF">
      <w:pPr>
        <w:pStyle w:val="Heading1"/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lastRenderedPageBreak/>
        <w:t>Git Hub: Application Deploy on git Hub</w:t>
      </w:r>
    </w:p>
    <w:p w14:paraId="6B18A44E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2B64448A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331B1FB2" w14:textId="29E232B6" w:rsidR="008D78FF" w:rsidRPr="00916A67" w:rsidRDefault="00356E29">
      <w:pPr>
        <w:rPr>
          <w:rFonts w:cstheme="minorHAnsi"/>
          <w:noProof/>
          <w:sz w:val="28"/>
          <w:szCs w:val="28"/>
        </w:r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0" distR="0" wp14:anchorId="65C02803" wp14:editId="2B60C04B">
            <wp:extent cx="5914292" cy="17526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55" b="41724"/>
                    <a:stretch/>
                  </pic:blipFill>
                  <pic:spPr bwMode="auto">
                    <a:xfrm>
                      <a:off x="0" y="0"/>
                      <a:ext cx="5924088" cy="1755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A633E1" w14:textId="329BB31A" w:rsidR="00CD0112" w:rsidRPr="00916A67" w:rsidRDefault="008228CF">
      <w:pPr>
        <w:rPr>
          <w:rFonts w:cstheme="minorHAnsi"/>
          <w:sz w:val="28"/>
          <w:szCs w:val="28"/>
        </w:rPr>
        <w:sectPr w:rsidR="00CD011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114300" distR="114300" wp14:anchorId="164ABAEE" wp14:editId="32A2692B">
            <wp:extent cx="5943600" cy="2332355"/>
            <wp:effectExtent l="0" t="0" r="0" b="0"/>
            <wp:docPr id="5" name="Picture 5" descr="Screenshot (32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(328)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t="53026" r="-16" b="6429"/>
                    <a:stretch/>
                  </pic:blipFill>
                  <pic:spPr bwMode="auto">
                    <a:xfrm>
                      <a:off x="0" y="0"/>
                      <a:ext cx="5950348" cy="2335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B2CC2F" w14:textId="43373F3D" w:rsidR="00CD0112" w:rsidRPr="00916A67" w:rsidRDefault="008228CF">
      <w:pPr>
        <w:pStyle w:val="Heading2"/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lastRenderedPageBreak/>
        <w:t>2.</w:t>
      </w:r>
      <w:proofErr w:type="gramStart"/>
      <w:r w:rsidRPr="00916A67">
        <w:rPr>
          <w:rFonts w:cstheme="minorHAnsi"/>
          <w:sz w:val="28"/>
          <w:szCs w:val="28"/>
        </w:rPr>
        <w:t>Then  that</w:t>
      </w:r>
      <w:proofErr w:type="gramEnd"/>
      <w:r w:rsidRPr="00916A67">
        <w:rPr>
          <w:rFonts w:cstheme="minorHAnsi"/>
          <w:sz w:val="28"/>
          <w:szCs w:val="28"/>
        </w:rPr>
        <w:t xml:space="preserve"> application  Uploaded on Git Hub </w:t>
      </w:r>
    </w:p>
    <w:p w14:paraId="2E501991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51F19821" w14:textId="77777777" w:rsidR="00CD0112" w:rsidRPr="00916A67" w:rsidRDefault="008228CF">
      <w:pPr>
        <w:pStyle w:val="Heading1"/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t>GitHub link-</w:t>
      </w:r>
    </w:p>
    <w:p w14:paraId="1290A1DC" w14:textId="4B64C611" w:rsidR="00CD0112" w:rsidRPr="00916A67" w:rsidRDefault="009F7EAE">
      <w:pPr>
        <w:rPr>
          <w:rFonts w:cstheme="minorHAnsi"/>
          <w:color w:val="0070C0"/>
          <w:sz w:val="28"/>
          <w:szCs w:val="28"/>
        </w:rPr>
        <w:sectPr w:rsidR="00CD011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 w:rsidRPr="00916A67">
        <w:rPr>
          <w:rFonts w:cstheme="minorHAnsi"/>
          <w:color w:val="0070C0"/>
          <w:sz w:val="28"/>
          <w:szCs w:val="28"/>
        </w:rPr>
        <w:t>https://github.com/Tejashriamarjadhav/ci-cd_pipeline.git</w:t>
      </w:r>
    </w:p>
    <w:p w14:paraId="519E31EA" w14:textId="77777777" w:rsidR="00CD0112" w:rsidRPr="00916A67" w:rsidRDefault="008228CF">
      <w:pPr>
        <w:pStyle w:val="Heading1"/>
        <w:rPr>
          <w:rFonts w:cstheme="minorHAnsi"/>
          <w:sz w:val="28"/>
          <w:szCs w:val="28"/>
        </w:rPr>
      </w:pPr>
      <w:proofErr w:type="gramStart"/>
      <w:r w:rsidRPr="00916A67">
        <w:rPr>
          <w:rFonts w:cstheme="minorHAnsi"/>
          <w:sz w:val="28"/>
          <w:szCs w:val="28"/>
        </w:rPr>
        <w:lastRenderedPageBreak/>
        <w:t>Jenkins :</w:t>
      </w:r>
      <w:proofErr w:type="gramEnd"/>
      <w:r w:rsidRPr="00916A67">
        <w:rPr>
          <w:rFonts w:cstheme="minorHAnsi"/>
          <w:sz w:val="28"/>
          <w:szCs w:val="28"/>
        </w:rPr>
        <w:t xml:space="preserve"> Run Jenkins</w:t>
      </w:r>
    </w:p>
    <w:p w14:paraId="3CEDB24D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05DE1B14" w14:textId="77777777" w:rsidR="00CD0112" w:rsidRPr="00916A67" w:rsidRDefault="008228CF">
      <w:pPr>
        <w:rPr>
          <w:rFonts w:cstheme="minorHAnsi"/>
          <w:sz w:val="28"/>
          <w:szCs w:val="28"/>
        </w:r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114300" distR="114300" wp14:anchorId="1F03F408" wp14:editId="75B586A2">
            <wp:extent cx="5650230" cy="3565525"/>
            <wp:effectExtent l="0" t="0" r="7620" b="15875"/>
            <wp:docPr id="7" name="Picture 7" descr="Screenshot (26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(261)"/>
                    <pic:cNvPicPr>
                      <a:picLocks noChangeAspect="1"/>
                    </pic:cNvPicPr>
                  </pic:nvPicPr>
                  <pic:blipFill>
                    <a:blip r:embed="rId11"/>
                    <a:srcRect l="301" t="9108" r="-301" b="20896"/>
                    <a:stretch>
                      <a:fillRect/>
                    </a:stretch>
                  </pic:blipFill>
                  <pic:spPr>
                    <a:xfrm>
                      <a:off x="0" y="0"/>
                      <a:ext cx="565023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17F58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7E3F2BD5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5881748D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79612DE5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202AA0E1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E6AA6CA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7C8D5F0F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5684ADD2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3B0D365E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04EB8F44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5BE3D262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4E0AD9A9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14CFCFE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51925285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7574A5A2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7033895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719E6200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64228AD7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C35493A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4346F7DC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49F78D5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44EB48EA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1590211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EB0FD7A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06F8E6BF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5B8F46C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73858E33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65AD38DB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416B0CFD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42DE212C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5EAB77F7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7326168B" w14:textId="77777777" w:rsidR="00CD0112" w:rsidRPr="00916A67" w:rsidRDefault="008228CF">
      <w:pPr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t xml:space="preserve">CREATE THREE JENKINS PROJECT </w:t>
      </w:r>
      <w:proofErr w:type="gramStart"/>
      <w:r w:rsidRPr="00916A67">
        <w:rPr>
          <w:rFonts w:cstheme="minorHAnsi"/>
          <w:sz w:val="28"/>
          <w:szCs w:val="28"/>
        </w:rPr>
        <w:t>DEPLOYMENT:-</w:t>
      </w:r>
      <w:proofErr w:type="gramEnd"/>
    </w:p>
    <w:p w14:paraId="173BCE35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6C627688" w14:textId="77777777" w:rsidR="00CD0112" w:rsidRPr="00916A67" w:rsidRDefault="008228CF">
      <w:pPr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t>DEPLOYMENT-TESTING-PRODUCTION</w:t>
      </w:r>
    </w:p>
    <w:p w14:paraId="186A30DA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3CE0CEF9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770EDA4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6259757B" w14:textId="226CFDF8" w:rsidR="00CD0112" w:rsidRPr="00916A67" w:rsidRDefault="009F7EAE">
      <w:pPr>
        <w:rPr>
          <w:rFonts w:cstheme="minorHAnsi"/>
          <w:sz w:val="28"/>
          <w:szCs w:val="28"/>
        </w:rPr>
        <w:sectPr w:rsidR="00CD011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0" distR="0" wp14:anchorId="39E1FEE0" wp14:editId="5368732F">
            <wp:extent cx="5265420" cy="28803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CE5C6" w14:textId="25F0A60B" w:rsidR="00CD0112" w:rsidRPr="00916A67" w:rsidRDefault="00423162">
      <w:pPr>
        <w:rPr>
          <w:rFonts w:cstheme="minorHAnsi"/>
          <w:sz w:val="28"/>
          <w:szCs w:val="28"/>
        </w:rPr>
      </w:pPr>
      <w:r w:rsidRPr="00916A67"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0AE39FF8" wp14:editId="22C2CAF4">
            <wp:extent cx="5265420" cy="19735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79A99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7C2A5DE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4BE162F1" w14:textId="77777777" w:rsidR="00CD0112" w:rsidRPr="00916A67" w:rsidRDefault="009F7EAE">
      <w:pPr>
        <w:rPr>
          <w:rFonts w:cstheme="minorHAnsi"/>
          <w:sz w:val="28"/>
          <w:szCs w:val="28"/>
        </w:r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0" distR="0" wp14:anchorId="24BB496C" wp14:editId="28FD5FF9">
            <wp:extent cx="5273040" cy="196596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F74D9" w14:textId="77777777" w:rsidR="00423162" w:rsidRPr="00916A67" w:rsidRDefault="00423162">
      <w:pPr>
        <w:rPr>
          <w:rFonts w:cstheme="minorHAnsi"/>
          <w:sz w:val="28"/>
          <w:szCs w:val="28"/>
        </w:rPr>
      </w:pPr>
    </w:p>
    <w:p w14:paraId="65339E5E" w14:textId="77777777" w:rsidR="00423162" w:rsidRPr="00916A67" w:rsidRDefault="00423162">
      <w:pPr>
        <w:rPr>
          <w:rFonts w:cstheme="minorHAnsi"/>
          <w:sz w:val="28"/>
          <w:szCs w:val="28"/>
        </w:rPr>
      </w:pPr>
    </w:p>
    <w:p w14:paraId="69D017FB" w14:textId="77777777" w:rsidR="00423162" w:rsidRPr="00916A67" w:rsidRDefault="00423162">
      <w:pPr>
        <w:rPr>
          <w:rFonts w:cstheme="minorHAnsi"/>
          <w:sz w:val="28"/>
          <w:szCs w:val="28"/>
        </w:rPr>
      </w:pPr>
    </w:p>
    <w:p w14:paraId="5BCB3AEC" w14:textId="77777777" w:rsidR="00423162" w:rsidRPr="00916A67" w:rsidRDefault="00423162">
      <w:pPr>
        <w:rPr>
          <w:rFonts w:cstheme="minorHAnsi"/>
          <w:sz w:val="28"/>
          <w:szCs w:val="28"/>
        </w:rPr>
      </w:pPr>
    </w:p>
    <w:p w14:paraId="09F932A0" w14:textId="77777777" w:rsidR="00423162" w:rsidRPr="00916A67" w:rsidRDefault="00423162">
      <w:pPr>
        <w:rPr>
          <w:rFonts w:cstheme="minorHAnsi"/>
          <w:sz w:val="28"/>
          <w:szCs w:val="28"/>
        </w:rPr>
      </w:pPr>
    </w:p>
    <w:p w14:paraId="051BC79B" w14:textId="77777777" w:rsidR="00423162" w:rsidRPr="00916A67" w:rsidRDefault="00423162">
      <w:pPr>
        <w:rPr>
          <w:rFonts w:cstheme="minorHAnsi"/>
          <w:sz w:val="28"/>
          <w:szCs w:val="28"/>
        </w:rPr>
      </w:pPr>
    </w:p>
    <w:p w14:paraId="2161F7AA" w14:textId="11CD6D56" w:rsidR="00423162" w:rsidRPr="00916A67" w:rsidRDefault="00423162">
      <w:pPr>
        <w:rPr>
          <w:rFonts w:cstheme="minorHAnsi"/>
          <w:sz w:val="28"/>
          <w:szCs w:val="28"/>
        </w:rPr>
        <w:sectPr w:rsidR="0042316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0" distR="0" wp14:anchorId="5F8FECA7" wp14:editId="5FA681C6">
            <wp:extent cx="5273040" cy="1973580"/>
            <wp:effectExtent l="0" t="0" r="381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6E935" w14:textId="10E83F02" w:rsidR="00CD0112" w:rsidRPr="00916A67" w:rsidRDefault="008228CF">
      <w:pPr>
        <w:rPr>
          <w:rFonts w:cstheme="minorHAnsi"/>
          <w:sz w:val="28"/>
          <w:szCs w:val="28"/>
        </w:rPr>
      </w:pPr>
      <w:r w:rsidRPr="00916A67">
        <w:rPr>
          <w:rFonts w:cstheme="minorHAnsi"/>
          <w:noProof/>
          <w:sz w:val="28"/>
          <w:szCs w:val="28"/>
        </w:rPr>
        <w:lastRenderedPageBreak/>
        <w:drawing>
          <wp:inline distT="0" distB="0" distL="114300" distR="114300" wp14:anchorId="0555FE21" wp14:editId="38C5DD22">
            <wp:extent cx="5269230" cy="3513455"/>
            <wp:effectExtent l="0" t="0" r="7620" b="10795"/>
            <wp:docPr id="13" name="Picture 13" descr="Screenshot (27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reenshot (279)"/>
                    <pic:cNvPicPr>
                      <a:picLocks noChangeAspect="1"/>
                    </pic:cNvPicPr>
                  </pic:nvPicPr>
                  <pic:blipFill>
                    <a:blip r:embed="rId16"/>
                    <a:srcRect t="12409" b="5079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51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6A67">
        <w:rPr>
          <w:rFonts w:cstheme="minorHAnsi"/>
          <w:noProof/>
          <w:sz w:val="28"/>
          <w:szCs w:val="28"/>
        </w:rPr>
        <w:drawing>
          <wp:inline distT="0" distB="0" distL="114300" distR="114300" wp14:anchorId="3F4957CE" wp14:editId="7BBA5E63">
            <wp:extent cx="5269230" cy="3195955"/>
            <wp:effectExtent l="0" t="0" r="7620" b="4445"/>
            <wp:docPr id="12" name="Picture 12" descr="Screenshot (28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(280)"/>
                    <pic:cNvPicPr>
                      <a:picLocks noChangeAspect="1"/>
                    </pic:cNvPicPr>
                  </pic:nvPicPr>
                  <pic:blipFill>
                    <a:blip r:embed="rId17"/>
                    <a:srcRect t="12409" b="9601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D75C9" w14:textId="77777777" w:rsidR="00CD0112" w:rsidRPr="00916A67" w:rsidRDefault="00CD0112">
      <w:pPr>
        <w:rPr>
          <w:rFonts w:cstheme="minorHAnsi"/>
          <w:sz w:val="28"/>
          <w:szCs w:val="28"/>
        </w:rPr>
        <w:sectPr w:rsidR="00CD011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</w:p>
    <w:p w14:paraId="206C9090" w14:textId="01931F76" w:rsidR="00CD0112" w:rsidRDefault="008228CF">
      <w:pPr>
        <w:rPr>
          <w:rFonts w:cstheme="minorHAnsi"/>
          <w:b/>
          <w:bCs/>
          <w:sz w:val="28"/>
          <w:szCs w:val="28"/>
        </w:rPr>
      </w:pPr>
      <w:r w:rsidRPr="00916A67">
        <w:rPr>
          <w:rFonts w:cstheme="minorHAnsi"/>
          <w:b/>
          <w:bCs/>
          <w:sz w:val="28"/>
          <w:szCs w:val="28"/>
        </w:rPr>
        <w:lastRenderedPageBreak/>
        <w:t>TESTING</w:t>
      </w:r>
    </w:p>
    <w:p w14:paraId="042AA6D8" w14:textId="77777777" w:rsidR="00BA1512" w:rsidRPr="00916A67" w:rsidRDefault="00BA1512">
      <w:pPr>
        <w:rPr>
          <w:rFonts w:cstheme="minorHAnsi"/>
          <w:b/>
          <w:bCs/>
          <w:sz w:val="28"/>
          <w:szCs w:val="28"/>
        </w:rPr>
      </w:pPr>
    </w:p>
    <w:p w14:paraId="5FE89343" w14:textId="1A9F5FD4" w:rsidR="00423162" w:rsidRPr="00916A67" w:rsidRDefault="00423162">
      <w:pPr>
        <w:rPr>
          <w:rFonts w:cstheme="minorHAnsi"/>
          <w:b/>
          <w:bCs/>
          <w:sz w:val="28"/>
          <w:szCs w:val="28"/>
        </w:rPr>
      </w:pPr>
      <w:r w:rsidRPr="00916A67">
        <w:rPr>
          <w:rFonts w:cstheme="minorHAnsi"/>
          <w:b/>
          <w:bCs/>
          <w:noProof/>
          <w:sz w:val="28"/>
          <w:szCs w:val="28"/>
        </w:rPr>
        <w:drawing>
          <wp:inline distT="0" distB="0" distL="0" distR="0" wp14:anchorId="0B7A7D1B" wp14:editId="65E5E107">
            <wp:extent cx="5265420" cy="30937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2B78E" w14:textId="77777777" w:rsidR="00CD0112" w:rsidRPr="00916A67" w:rsidRDefault="00CD0112">
      <w:pPr>
        <w:rPr>
          <w:rFonts w:cstheme="minorHAnsi"/>
          <w:b/>
          <w:bCs/>
          <w:sz w:val="28"/>
          <w:szCs w:val="28"/>
        </w:rPr>
      </w:pPr>
    </w:p>
    <w:p w14:paraId="1D78BB39" w14:textId="5DE6E34C" w:rsidR="00CD0112" w:rsidRPr="00916A67" w:rsidRDefault="00283FE4">
      <w:pPr>
        <w:rPr>
          <w:rFonts w:cstheme="minorHAnsi"/>
          <w:b/>
          <w:bCs/>
          <w:sz w:val="28"/>
          <w:szCs w:val="28"/>
        </w:rPr>
      </w:pPr>
      <w:r w:rsidRPr="00916A67">
        <w:rPr>
          <w:rFonts w:cstheme="minorHAnsi"/>
          <w:b/>
          <w:bCs/>
          <w:noProof/>
          <w:sz w:val="28"/>
          <w:szCs w:val="28"/>
        </w:rPr>
        <w:drawing>
          <wp:inline distT="0" distB="0" distL="0" distR="0" wp14:anchorId="7401E0BA" wp14:editId="5747AD38">
            <wp:extent cx="5273040" cy="2907323"/>
            <wp:effectExtent l="0" t="0" r="381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333" cy="291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9EB34" w14:textId="023DD088" w:rsidR="00CD0112" w:rsidRPr="00916A67" w:rsidRDefault="00CD0112">
      <w:pPr>
        <w:rPr>
          <w:rFonts w:cstheme="minorHAnsi"/>
          <w:b/>
          <w:bCs/>
          <w:sz w:val="28"/>
          <w:szCs w:val="28"/>
        </w:rPr>
      </w:pPr>
    </w:p>
    <w:p w14:paraId="5770E42F" w14:textId="2320DA53" w:rsidR="00CD0112" w:rsidRPr="00916A67" w:rsidRDefault="00BA1512">
      <w:pPr>
        <w:rPr>
          <w:rFonts w:cstheme="minorHAnsi"/>
          <w:b/>
          <w:bCs/>
          <w:sz w:val="28"/>
          <w:szCs w:val="28"/>
        </w:rPr>
      </w:pPr>
      <w:r w:rsidRPr="00916A67">
        <w:rPr>
          <w:rFonts w:cstheme="minorHAnsi"/>
          <w:b/>
          <w:bCs/>
          <w:noProof/>
          <w:sz w:val="28"/>
          <w:szCs w:val="28"/>
        </w:rPr>
        <w:lastRenderedPageBreak/>
        <w:drawing>
          <wp:inline distT="0" distB="0" distL="0" distR="0" wp14:anchorId="3E645840" wp14:editId="2A9A6EA3">
            <wp:extent cx="5265420" cy="249936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EC50E" w14:textId="77777777" w:rsidR="00CD0112" w:rsidRPr="00916A67" w:rsidRDefault="008228CF">
      <w:pPr>
        <w:rPr>
          <w:rFonts w:cstheme="minorHAnsi"/>
          <w:b/>
          <w:bCs/>
          <w:sz w:val="28"/>
          <w:szCs w:val="28"/>
        </w:rPr>
        <w:sectPr w:rsidR="00CD011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 w:rsidRPr="00916A67">
        <w:rPr>
          <w:rFonts w:cstheme="minorHAnsi"/>
          <w:b/>
          <w:bCs/>
          <w:noProof/>
          <w:sz w:val="28"/>
          <w:szCs w:val="28"/>
        </w:rPr>
        <w:drawing>
          <wp:inline distT="0" distB="0" distL="114300" distR="114300" wp14:anchorId="41B34895" wp14:editId="15F45958">
            <wp:extent cx="5269230" cy="3220085"/>
            <wp:effectExtent l="0" t="0" r="7620" b="18415"/>
            <wp:docPr id="16" name="Picture 16" descr="Screenshot (28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Screenshot (284)"/>
                    <pic:cNvPicPr>
                      <a:picLocks noChangeAspect="1"/>
                    </pic:cNvPicPr>
                  </pic:nvPicPr>
                  <pic:blipFill>
                    <a:blip r:embed="rId21"/>
                    <a:srcRect t="13909" b="3472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A7132" w14:textId="77777777" w:rsidR="00CD0112" w:rsidRPr="00916A67" w:rsidRDefault="008228CF">
      <w:pPr>
        <w:rPr>
          <w:rFonts w:cstheme="minorHAnsi"/>
          <w:sz w:val="28"/>
          <w:szCs w:val="28"/>
        </w:rPr>
        <w:sectPr w:rsidR="00CD011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 w:rsidRPr="00916A67">
        <w:rPr>
          <w:rFonts w:cstheme="minorHAnsi"/>
          <w:b/>
          <w:bCs/>
          <w:noProof/>
          <w:sz w:val="28"/>
          <w:szCs w:val="28"/>
        </w:rPr>
        <w:lastRenderedPageBreak/>
        <w:drawing>
          <wp:inline distT="0" distB="0" distL="114300" distR="114300" wp14:anchorId="5A1436F2" wp14:editId="548CC1AC">
            <wp:extent cx="5269230" cy="3538855"/>
            <wp:effectExtent l="0" t="0" r="7620" b="4445"/>
            <wp:docPr id="15" name="Picture 15" descr="Screenshot (28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creenshot (285)"/>
                    <pic:cNvPicPr>
                      <a:picLocks noChangeAspect="1"/>
                    </pic:cNvPicPr>
                  </pic:nvPicPr>
                  <pic:blipFill>
                    <a:blip r:embed="rId22"/>
                    <a:srcRect t="12173" b="10416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54D1A" w14:textId="77777777" w:rsidR="00CD0112" w:rsidRPr="00916A67" w:rsidRDefault="008228CF">
      <w:pPr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lastRenderedPageBreak/>
        <w:t>PRODUCTION</w:t>
      </w:r>
    </w:p>
    <w:p w14:paraId="5A8BB24B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3C43BB8A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0D7E843D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49A3C93D" w14:textId="647DD062" w:rsidR="00CD0112" w:rsidRPr="00916A67" w:rsidRDefault="00283FE4">
      <w:pPr>
        <w:rPr>
          <w:rFonts w:cstheme="minorHAnsi"/>
          <w:sz w:val="28"/>
          <w:szCs w:val="28"/>
        </w:r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0" distR="0" wp14:anchorId="473A217F" wp14:editId="0CBA77D1">
            <wp:extent cx="5532120" cy="2796540"/>
            <wp:effectExtent l="0" t="0" r="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C0207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69968A5A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4F46874B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5FC137F6" w14:textId="56D36F86" w:rsidR="00CD0112" w:rsidRPr="00916A67" w:rsidRDefault="0097169B">
      <w:pPr>
        <w:rPr>
          <w:rFonts w:cstheme="minorHAnsi"/>
          <w:sz w:val="28"/>
          <w:szCs w:val="28"/>
        </w:r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0" distR="0" wp14:anchorId="6BA3A8DD" wp14:editId="50EB685C">
            <wp:extent cx="5615940" cy="2987040"/>
            <wp:effectExtent l="0" t="0" r="3810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A4D5C" w14:textId="4928EB4F" w:rsidR="0097169B" w:rsidRPr="00916A67" w:rsidRDefault="0097169B">
      <w:pPr>
        <w:rPr>
          <w:rFonts w:cstheme="minorHAnsi"/>
          <w:sz w:val="28"/>
          <w:szCs w:val="28"/>
        </w:rPr>
      </w:pPr>
    </w:p>
    <w:p w14:paraId="41D81B87" w14:textId="2C74825C" w:rsidR="0097169B" w:rsidRPr="00916A67" w:rsidRDefault="0097169B">
      <w:pPr>
        <w:rPr>
          <w:rFonts w:cstheme="minorHAnsi"/>
          <w:sz w:val="28"/>
          <w:szCs w:val="28"/>
        </w:rPr>
      </w:pPr>
      <w:r w:rsidRPr="00916A67"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3507875E" wp14:editId="549E29DF">
            <wp:extent cx="5265420" cy="26289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CD1E7" w14:textId="51FE1E06" w:rsidR="00CD0112" w:rsidRPr="00916A67" w:rsidRDefault="008228CF">
      <w:pPr>
        <w:rPr>
          <w:rFonts w:cstheme="minorHAnsi"/>
          <w:sz w:val="28"/>
          <w:szCs w:val="28"/>
        </w:rPr>
      </w:pPr>
      <w:r w:rsidRPr="00916A67">
        <w:rPr>
          <w:rFonts w:cstheme="minorHAnsi"/>
          <w:noProof/>
          <w:sz w:val="28"/>
          <w:szCs w:val="28"/>
        </w:rPr>
        <w:drawing>
          <wp:inline distT="0" distB="0" distL="114300" distR="114300" wp14:anchorId="12D7C983" wp14:editId="1CD29CBB">
            <wp:extent cx="5269230" cy="3658235"/>
            <wp:effectExtent l="0" t="0" r="7620" b="18415"/>
            <wp:docPr id="21" name="Picture 21" descr="Screenshot (28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Screenshot (289)"/>
                    <pic:cNvPicPr>
                      <a:picLocks noChangeAspect="1"/>
                    </pic:cNvPicPr>
                  </pic:nvPicPr>
                  <pic:blipFill>
                    <a:blip r:embed="rId26"/>
                    <a:srcRect t="13888" b="5208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65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6A67">
        <w:rPr>
          <w:rFonts w:cstheme="minorHAnsi"/>
          <w:noProof/>
          <w:sz w:val="28"/>
          <w:szCs w:val="28"/>
        </w:rPr>
        <w:drawing>
          <wp:inline distT="0" distB="0" distL="114300" distR="114300" wp14:anchorId="5696D4D1" wp14:editId="736F4471">
            <wp:extent cx="5269230" cy="2319020"/>
            <wp:effectExtent l="0" t="0" r="7620" b="5080"/>
            <wp:docPr id="20" name="Picture 20" descr="Screenshot (29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Screenshot (290)"/>
                    <pic:cNvPicPr>
                      <a:picLocks noChangeAspect="1"/>
                    </pic:cNvPicPr>
                  </pic:nvPicPr>
                  <pic:blipFill>
                    <a:blip r:embed="rId27"/>
                    <a:srcRect t="11294" b="10437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D5639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7AC1913C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6EEDA467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2DC8FC21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27D4972" w14:textId="77777777" w:rsidR="00CD0112" w:rsidRPr="00916A67" w:rsidRDefault="00CD0112">
      <w:pPr>
        <w:pStyle w:val="Heading2"/>
        <w:rPr>
          <w:rFonts w:cstheme="minorHAnsi"/>
          <w:sz w:val="28"/>
          <w:szCs w:val="28"/>
        </w:rPr>
      </w:pPr>
    </w:p>
    <w:p w14:paraId="6B774A84" w14:textId="1CD16554" w:rsidR="00CD0112" w:rsidRPr="00916A67" w:rsidRDefault="00BA1512">
      <w:pPr>
        <w:pStyle w:val="Heading2"/>
        <w:numPr>
          <w:ilvl w:val="0"/>
          <w:numId w:val="2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I</w:t>
      </w:r>
      <w:r w:rsidR="008228CF" w:rsidRPr="00916A67">
        <w:rPr>
          <w:rFonts w:cstheme="minorHAnsi"/>
          <w:sz w:val="28"/>
          <w:szCs w:val="28"/>
        </w:rPr>
        <w:t xml:space="preserve">n </w:t>
      </w:r>
      <w:proofErr w:type="gramStart"/>
      <w:r w:rsidR="008228CF" w:rsidRPr="00916A67">
        <w:rPr>
          <w:rFonts w:cstheme="minorHAnsi"/>
          <w:sz w:val="28"/>
          <w:szCs w:val="28"/>
        </w:rPr>
        <w:t>Jenkins  I</w:t>
      </w:r>
      <w:proofErr w:type="gramEnd"/>
      <w:r w:rsidR="008228CF" w:rsidRPr="00916A67">
        <w:rPr>
          <w:rFonts w:cstheme="minorHAnsi"/>
          <w:sz w:val="28"/>
          <w:szCs w:val="28"/>
        </w:rPr>
        <w:t xml:space="preserve"> create  three  build for continues deployment</w:t>
      </w:r>
    </w:p>
    <w:p w14:paraId="090DEC62" w14:textId="77777777" w:rsidR="00CD0112" w:rsidRDefault="008228CF">
      <w:pPr>
        <w:pStyle w:val="Heading2"/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t>And pipeline them</w:t>
      </w:r>
    </w:p>
    <w:p w14:paraId="7EAAD3BB" w14:textId="77777777" w:rsidR="00BA1512" w:rsidRDefault="00BA1512" w:rsidP="00BA1512"/>
    <w:p w14:paraId="79BD6BE2" w14:textId="77777777" w:rsidR="00CD0112" w:rsidRPr="00916A67" w:rsidRDefault="008228CF" w:rsidP="00BA1512">
      <w:pPr>
        <w:rPr>
          <w:rFonts w:eastAsia="Helvetica" w:cstheme="minorHAnsi"/>
          <w:b/>
          <w:bCs/>
          <w:color w:val="000000" w:themeColor="text1"/>
          <w:sz w:val="28"/>
          <w:szCs w:val="28"/>
          <w:highlight w:val="magenta"/>
          <w:shd w:val="clear" w:color="auto" w:fill="FFFFFF"/>
        </w:rPr>
      </w:pPr>
      <w:r w:rsidRPr="00916A67">
        <w:rPr>
          <w:rFonts w:eastAsia="Helvetica" w:cstheme="minorHAnsi"/>
          <w:b/>
          <w:bCs/>
          <w:color w:val="000000" w:themeColor="text1"/>
          <w:sz w:val="28"/>
          <w:szCs w:val="28"/>
          <w:highlight w:val="magenta"/>
          <w:shd w:val="clear" w:color="auto" w:fill="FFFFFF"/>
        </w:rPr>
        <w:t>build a CI/CD pipeline to demonstrate continuous deployment</w:t>
      </w:r>
    </w:p>
    <w:p w14:paraId="72E0A7CC" w14:textId="77777777" w:rsidR="00CD0112" w:rsidRPr="00916A67" w:rsidRDefault="00CD0112">
      <w:pPr>
        <w:jc w:val="center"/>
        <w:rPr>
          <w:rFonts w:eastAsia="Helvetica" w:cstheme="minorHAnsi"/>
          <w:b/>
          <w:bCs/>
          <w:color w:val="4D575D"/>
          <w:sz w:val="28"/>
          <w:szCs w:val="28"/>
          <w:shd w:val="clear" w:color="auto" w:fill="FFFFFF"/>
        </w:rPr>
      </w:pPr>
    </w:p>
    <w:p w14:paraId="2F923020" w14:textId="77777777" w:rsidR="00CD0112" w:rsidRPr="00916A67" w:rsidRDefault="00CD0112">
      <w:pPr>
        <w:jc w:val="center"/>
        <w:rPr>
          <w:rFonts w:eastAsia="Helvetica" w:cstheme="minorHAnsi"/>
          <w:b/>
          <w:bCs/>
          <w:color w:val="4D575D"/>
          <w:sz w:val="28"/>
          <w:szCs w:val="28"/>
          <w:shd w:val="clear" w:color="auto" w:fill="FFFFFF"/>
        </w:rPr>
      </w:pPr>
    </w:p>
    <w:p w14:paraId="164D0E93" w14:textId="77777777" w:rsidR="00CD0112" w:rsidRPr="00916A67" w:rsidRDefault="00CD0112">
      <w:pPr>
        <w:jc w:val="center"/>
        <w:rPr>
          <w:rFonts w:eastAsia="Helvetica" w:cstheme="minorHAnsi"/>
          <w:b/>
          <w:bCs/>
          <w:color w:val="4D575D"/>
          <w:sz w:val="28"/>
          <w:szCs w:val="28"/>
          <w:shd w:val="clear" w:color="auto" w:fill="FFFFFF"/>
        </w:rPr>
      </w:pPr>
    </w:p>
    <w:p w14:paraId="2534D3CD" w14:textId="45D109EB" w:rsidR="00CD0112" w:rsidRPr="00916A67" w:rsidRDefault="00CC12B5">
      <w:pPr>
        <w:jc w:val="center"/>
        <w:rPr>
          <w:rFonts w:eastAsia="Helvetica" w:cstheme="minorHAnsi"/>
          <w:b/>
          <w:bCs/>
          <w:color w:val="4D575D"/>
          <w:sz w:val="28"/>
          <w:szCs w:val="28"/>
          <w:shd w:val="clear" w:color="auto" w:fill="FFFFFF"/>
        </w:rPr>
        <w:sectPr w:rsidR="00CD011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 w:rsidRPr="00916A67">
        <w:rPr>
          <w:rFonts w:eastAsia="Helvetica" w:cstheme="minorHAnsi"/>
          <w:b/>
          <w:bCs/>
          <w:noProof/>
          <w:color w:val="4D575D"/>
          <w:sz w:val="28"/>
          <w:szCs w:val="28"/>
          <w:shd w:val="clear" w:color="auto" w:fill="FFFFFF"/>
        </w:rPr>
        <w:drawing>
          <wp:inline distT="0" distB="0" distL="0" distR="0" wp14:anchorId="7ED57CAD" wp14:editId="0BB09998">
            <wp:extent cx="5074920" cy="307848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E345D" w14:textId="77777777" w:rsidR="00CD0112" w:rsidRPr="00916A67" w:rsidRDefault="008228CF">
      <w:pPr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lastRenderedPageBreak/>
        <w:t>AWS EC2</w:t>
      </w:r>
    </w:p>
    <w:p w14:paraId="141BCC46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09784FE8" w14:textId="77777777" w:rsidR="00CD0112" w:rsidRPr="00916A67" w:rsidRDefault="008228CF">
      <w:pPr>
        <w:numPr>
          <w:ilvl w:val="0"/>
          <w:numId w:val="3"/>
        </w:numPr>
        <w:rPr>
          <w:rFonts w:cstheme="minorHAnsi"/>
          <w:sz w:val="28"/>
          <w:szCs w:val="28"/>
        </w:rPr>
      </w:pPr>
      <w:proofErr w:type="gramStart"/>
      <w:r w:rsidRPr="00916A67">
        <w:rPr>
          <w:rFonts w:cstheme="minorHAnsi"/>
          <w:sz w:val="28"/>
          <w:szCs w:val="28"/>
        </w:rPr>
        <w:t>First</w:t>
      </w:r>
      <w:proofErr w:type="gramEnd"/>
      <w:r w:rsidRPr="00916A67">
        <w:rPr>
          <w:rFonts w:cstheme="minorHAnsi"/>
          <w:sz w:val="28"/>
          <w:szCs w:val="28"/>
        </w:rPr>
        <w:t xml:space="preserve"> I create EC2 instance</w:t>
      </w:r>
    </w:p>
    <w:p w14:paraId="679E2CC7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1C9E16DE" w14:textId="77777777" w:rsidR="00CD0112" w:rsidRPr="00916A67" w:rsidRDefault="008228CF">
      <w:pPr>
        <w:numPr>
          <w:ilvl w:val="0"/>
          <w:numId w:val="3"/>
        </w:numPr>
        <w:rPr>
          <w:rFonts w:cstheme="minorHAnsi"/>
          <w:sz w:val="28"/>
          <w:szCs w:val="28"/>
        </w:rPr>
      </w:pPr>
      <w:r w:rsidRPr="00916A67">
        <w:rPr>
          <w:rFonts w:cstheme="minorHAnsi"/>
          <w:sz w:val="28"/>
          <w:szCs w:val="28"/>
        </w:rPr>
        <w:t>Create Spring boot Application jar file</w:t>
      </w:r>
    </w:p>
    <w:p w14:paraId="77DFFC0A" w14:textId="77777777" w:rsidR="00CD0112" w:rsidRPr="00916A67" w:rsidRDefault="00CD0112">
      <w:pPr>
        <w:rPr>
          <w:rFonts w:cstheme="minorHAnsi"/>
          <w:sz w:val="28"/>
          <w:szCs w:val="28"/>
        </w:rPr>
      </w:pPr>
    </w:p>
    <w:p w14:paraId="66D51114" w14:textId="77777777" w:rsidR="00CD0112" w:rsidRPr="00916A67" w:rsidRDefault="008228CF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  <w:r w:rsidRPr="00916A67">
        <w:rPr>
          <w:rFonts w:eastAsia="Roboto" w:cstheme="minorHAnsi"/>
          <w:color w:val="16191F"/>
          <w:sz w:val="28"/>
          <w:szCs w:val="28"/>
          <w:shd w:val="clear" w:color="auto" w:fill="FFFFFF"/>
        </w:rPr>
        <w:t>(Spring_CI-CD-deployment-exe.jar)</w:t>
      </w:r>
    </w:p>
    <w:p w14:paraId="16FD1970" w14:textId="77777777" w:rsidR="00CD0112" w:rsidRPr="00916A67" w:rsidRDefault="00CD0112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</w:p>
    <w:p w14:paraId="06C5AA1E" w14:textId="77777777" w:rsidR="00CD0112" w:rsidRPr="00916A67" w:rsidRDefault="008228CF">
      <w:pPr>
        <w:numPr>
          <w:ilvl w:val="0"/>
          <w:numId w:val="3"/>
        </w:num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  <w:r w:rsidRPr="00916A67">
        <w:rPr>
          <w:rFonts w:eastAsia="Roboto" w:cstheme="minorHAnsi"/>
          <w:color w:val="16191F"/>
          <w:sz w:val="28"/>
          <w:szCs w:val="28"/>
          <w:shd w:val="clear" w:color="auto" w:fill="FFFFFF"/>
        </w:rPr>
        <w:t xml:space="preserve">then its store in s3 bucket </w:t>
      </w:r>
    </w:p>
    <w:p w14:paraId="1028596E" w14:textId="77777777" w:rsidR="00CD0112" w:rsidRDefault="00CD0112">
      <w:pPr>
        <w:rPr>
          <w:rFonts w:cstheme="minorHAnsi"/>
          <w:sz w:val="28"/>
          <w:szCs w:val="28"/>
        </w:rPr>
      </w:pPr>
    </w:p>
    <w:p w14:paraId="150D4672" w14:textId="681D4CC0" w:rsidR="00CD0112" w:rsidRPr="00916A67" w:rsidRDefault="001B7A73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  <w:r w:rsidRPr="00916A67">
        <w:rPr>
          <w:rFonts w:eastAsia="Roboto" w:cstheme="minorHAnsi"/>
          <w:noProof/>
          <w:color w:val="16191F"/>
          <w:sz w:val="28"/>
          <w:szCs w:val="28"/>
          <w:shd w:val="clear" w:color="auto" w:fill="FFFFFF"/>
        </w:rPr>
        <w:drawing>
          <wp:inline distT="0" distB="0" distL="0" distR="0" wp14:anchorId="47165776" wp14:editId="4CCA932E">
            <wp:extent cx="5117123" cy="243840"/>
            <wp:effectExtent l="0" t="0" r="7620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3268"/>
                    <a:stretch/>
                  </pic:blipFill>
                  <pic:spPr bwMode="auto">
                    <a:xfrm>
                      <a:off x="0" y="0"/>
                      <a:ext cx="5128707" cy="244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51807A" w14:textId="77777777" w:rsidR="00CD0112" w:rsidRPr="00916A67" w:rsidRDefault="008228CF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  <w:r w:rsidRPr="00916A67">
        <w:rPr>
          <w:rFonts w:eastAsia="Roboto" w:cstheme="minorHAnsi"/>
          <w:noProof/>
          <w:color w:val="16191F"/>
          <w:sz w:val="28"/>
          <w:szCs w:val="28"/>
          <w:shd w:val="clear" w:color="auto" w:fill="FFFFFF"/>
        </w:rPr>
        <w:drawing>
          <wp:inline distT="0" distB="0" distL="114300" distR="114300" wp14:anchorId="11828223" wp14:editId="173F868C">
            <wp:extent cx="5215597" cy="4196357"/>
            <wp:effectExtent l="0" t="0" r="4445" b="0"/>
            <wp:docPr id="29" name="Picture 29" descr="Screenshot (30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Screenshot (305)"/>
                    <pic:cNvPicPr>
                      <a:picLocks noChangeAspect="1"/>
                    </pic:cNvPicPr>
                  </pic:nvPicPr>
                  <pic:blipFill rotWithShape="1">
                    <a:blip r:embed="rId30"/>
                    <a:srcRect t="18910" b="8296"/>
                    <a:stretch/>
                  </pic:blipFill>
                  <pic:spPr bwMode="auto">
                    <a:xfrm>
                      <a:off x="0" y="0"/>
                      <a:ext cx="5228758" cy="42069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75CA5C" w14:textId="77777777" w:rsidR="0081212C" w:rsidRPr="00916A67" w:rsidRDefault="0081212C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</w:p>
    <w:p w14:paraId="2C9C7823" w14:textId="77777777" w:rsidR="0081212C" w:rsidRPr="00916A67" w:rsidRDefault="0081212C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</w:p>
    <w:p w14:paraId="395434F1" w14:textId="76FB7EBD" w:rsidR="0081212C" w:rsidRPr="00916A67" w:rsidRDefault="0081212C" w:rsidP="001B7A73">
      <w:pPr>
        <w:ind w:left="-142"/>
        <w:rPr>
          <w:rFonts w:eastAsia="Roboto" w:cstheme="minorHAnsi"/>
          <w:color w:val="16191F"/>
          <w:sz w:val="28"/>
          <w:szCs w:val="28"/>
          <w:shd w:val="clear" w:color="auto" w:fill="FFFFFF"/>
        </w:rPr>
        <w:sectPr w:rsidR="0081212C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</w:p>
    <w:p w14:paraId="6E7FDDDC" w14:textId="77777777" w:rsidR="00CD0112" w:rsidRPr="00916A67" w:rsidRDefault="008228CF">
      <w:pPr>
        <w:numPr>
          <w:ilvl w:val="0"/>
          <w:numId w:val="3"/>
        </w:num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  <w:r w:rsidRPr="00916A67">
        <w:rPr>
          <w:rFonts w:eastAsia="Roboto" w:cstheme="minorHAnsi"/>
          <w:color w:val="16191F"/>
          <w:sz w:val="28"/>
          <w:szCs w:val="28"/>
          <w:shd w:val="clear" w:color="auto" w:fill="FFFFFF"/>
        </w:rPr>
        <w:lastRenderedPageBreak/>
        <w:t xml:space="preserve">then open command line and deploy Application in EC2 Instance </w:t>
      </w:r>
    </w:p>
    <w:p w14:paraId="3A6F38BC" w14:textId="77777777" w:rsidR="00CD0112" w:rsidRPr="00916A67" w:rsidRDefault="00CD0112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</w:p>
    <w:p w14:paraId="57E048DB" w14:textId="77777777" w:rsidR="00CD0112" w:rsidRPr="00916A67" w:rsidRDefault="008228CF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  <w:r w:rsidRPr="00916A67">
        <w:rPr>
          <w:rFonts w:eastAsia="Roboto" w:cstheme="minorHAnsi"/>
          <w:noProof/>
          <w:color w:val="16191F"/>
          <w:sz w:val="28"/>
          <w:szCs w:val="28"/>
          <w:shd w:val="clear" w:color="auto" w:fill="FFFFFF"/>
        </w:rPr>
        <w:drawing>
          <wp:inline distT="0" distB="0" distL="114300" distR="114300" wp14:anchorId="326FE00B" wp14:editId="08F2CBC2">
            <wp:extent cx="5269230" cy="3449955"/>
            <wp:effectExtent l="0" t="0" r="7620" b="17145"/>
            <wp:docPr id="31" name="Picture 31" descr="Screenshot (29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Screenshot (296)"/>
                    <pic:cNvPicPr>
                      <a:picLocks noChangeAspect="1"/>
                    </pic:cNvPicPr>
                  </pic:nvPicPr>
                  <pic:blipFill>
                    <a:blip r:embed="rId31"/>
                    <a:srcRect t="3408" b="15731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7DB1D" w14:textId="77777777" w:rsidR="00CD0112" w:rsidRPr="00916A67" w:rsidRDefault="008228CF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  <w:r w:rsidRPr="00916A67">
        <w:rPr>
          <w:rFonts w:eastAsia="Roboto" w:cstheme="minorHAnsi"/>
          <w:noProof/>
          <w:color w:val="16191F"/>
          <w:sz w:val="28"/>
          <w:szCs w:val="28"/>
          <w:shd w:val="clear" w:color="auto" w:fill="FFFFFF"/>
        </w:rPr>
        <w:drawing>
          <wp:inline distT="0" distB="0" distL="114300" distR="114300" wp14:anchorId="657F8912" wp14:editId="68BA6F33">
            <wp:extent cx="5269230" cy="2800350"/>
            <wp:effectExtent l="0" t="0" r="7620" b="0"/>
            <wp:docPr id="35" name="Picture 35" descr="Screenshot (30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Screenshot (306)"/>
                    <pic:cNvPicPr>
                      <a:picLocks noChangeAspect="1"/>
                    </pic:cNvPicPr>
                  </pic:nvPicPr>
                  <pic:blipFill>
                    <a:blip r:embed="rId32"/>
                    <a:srcRect b="5486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DD469" w14:textId="77777777" w:rsidR="00CD0112" w:rsidRPr="00916A67" w:rsidRDefault="008228CF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  <w:r w:rsidRPr="00916A67">
        <w:rPr>
          <w:rFonts w:eastAsia="Roboto" w:cstheme="minorHAnsi"/>
          <w:noProof/>
          <w:color w:val="16191F"/>
          <w:sz w:val="28"/>
          <w:szCs w:val="28"/>
          <w:shd w:val="clear" w:color="auto" w:fill="FFFFFF"/>
        </w:rPr>
        <w:lastRenderedPageBreak/>
        <w:drawing>
          <wp:inline distT="0" distB="0" distL="114300" distR="114300" wp14:anchorId="5348D470" wp14:editId="2C0AAF85">
            <wp:extent cx="5269230" cy="2841625"/>
            <wp:effectExtent l="0" t="0" r="7620" b="15875"/>
            <wp:docPr id="33" name="Picture 33" descr="Screenshot (30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Screenshot (307)"/>
                    <pic:cNvPicPr>
                      <a:picLocks noChangeAspect="1"/>
                    </pic:cNvPicPr>
                  </pic:nvPicPr>
                  <pic:blipFill>
                    <a:blip r:embed="rId33"/>
                    <a:srcRect b="4093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A70B2" w14:textId="77777777" w:rsidR="00CD0112" w:rsidRPr="00916A67" w:rsidRDefault="00CD0112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</w:p>
    <w:p w14:paraId="67D2517A" w14:textId="77777777" w:rsidR="00CD0112" w:rsidRPr="00916A67" w:rsidRDefault="008228CF">
      <w:pPr>
        <w:numPr>
          <w:ilvl w:val="0"/>
          <w:numId w:val="3"/>
        </w:num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  <w:r w:rsidRPr="00916A67">
        <w:rPr>
          <w:rFonts w:eastAsia="Roboto" w:cstheme="minorHAnsi"/>
          <w:color w:val="16191F"/>
          <w:sz w:val="28"/>
          <w:szCs w:val="28"/>
          <w:shd w:val="clear" w:color="auto" w:fill="FFFFFF"/>
        </w:rPr>
        <w:t>Application Started running with Port no 7878</w:t>
      </w:r>
    </w:p>
    <w:p w14:paraId="0A8C95FB" w14:textId="77777777" w:rsidR="00CD0112" w:rsidRPr="00916A67" w:rsidRDefault="008228CF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  <w:sectPr w:rsidR="00CD0112" w:rsidRPr="00916A67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 w:rsidRPr="00916A67">
        <w:rPr>
          <w:rFonts w:eastAsia="Roboto" w:cstheme="minorHAnsi"/>
          <w:noProof/>
          <w:color w:val="16191F"/>
          <w:sz w:val="28"/>
          <w:szCs w:val="28"/>
          <w:shd w:val="clear" w:color="auto" w:fill="FFFFFF"/>
        </w:rPr>
        <w:drawing>
          <wp:inline distT="0" distB="0" distL="114300" distR="114300" wp14:anchorId="30FC4B32" wp14:editId="59DD9AC0">
            <wp:extent cx="5755005" cy="3670300"/>
            <wp:effectExtent l="0" t="0" r="17145" b="6350"/>
            <wp:docPr id="37" name="Picture 37" descr="Screenshot (30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Screenshot (308)"/>
                    <pic:cNvPicPr>
                      <a:picLocks noChangeAspect="1"/>
                    </pic:cNvPicPr>
                  </pic:nvPicPr>
                  <pic:blipFill>
                    <a:blip r:embed="rId34"/>
                    <a:srcRect t="35577" b="5486"/>
                    <a:stretch>
                      <a:fillRect/>
                    </a:stretch>
                  </pic:blipFill>
                  <pic:spPr>
                    <a:xfrm>
                      <a:off x="0" y="0"/>
                      <a:ext cx="5755005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27DCC" w14:textId="77777777" w:rsidR="00CD0112" w:rsidRPr="00916A67" w:rsidRDefault="00CD0112">
      <w:pPr>
        <w:pStyle w:val="NormalWeb"/>
        <w:shd w:val="clear" w:color="auto" w:fill="FFFFFF"/>
        <w:spacing w:beforeAutospacing="0" w:after="150" w:afterAutospacing="0"/>
        <w:rPr>
          <w:rFonts w:asciiTheme="minorHAnsi" w:eastAsia="Roboto" w:hAnsiTheme="minorHAnsi" w:cstheme="minorHAnsi"/>
          <w:color w:val="16191F"/>
          <w:sz w:val="28"/>
          <w:szCs w:val="28"/>
          <w:shd w:val="clear" w:color="auto" w:fill="FFFFFF"/>
        </w:rPr>
      </w:pPr>
    </w:p>
    <w:p w14:paraId="3380DD1E" w14:textId="77777777" w:rsidR="00CD0112" w:rsidRPr="00916A67" w:rsidRDefault="00CD0112">
      <w:pPr>
        <w:pStyle w:val="NormalWeb"/>
        <w:shd w:val="clear" w:color="auto" w:fill="FFFFFF"/>
        <w:spacing w:beforeAutospacing="0" w:after="150" w:afterAutospacing="0"/>
        <w:rPr>
          <w:rFonts w:asciiTheme="minorHAnsi" w:eastAsia="Roboto" w:hAnsiTheme="minorHAnsi" w:cstheme="minorHAnsi"/>
          <w:color w:val="16191F"/>
          <w:sz w:val="28"/>
          <w:szCs w:val="28"/>
          <w:shd w:val="clear" w:color="auto" w:fill="FFFFFF"/>
        </w:rPr>
      </w:pPr>
    </w:p>
    <w:p w14:paraId="71AF91DA" w14:textId="77777777" w:rsidR="00CD0112" w:rsidRPr="00916A67" w:rsidRDefault="008228CF">
      <w:pPr>
        <w:pStyle w:val="NormalWeb"/>
        <w:shd w:val="clear" w:color="auto" w:fill="FFFFFF"/>
        <w:spacing w:beforeAutospacing="0" w:after="150" w:afterAutospacing="0"/>
        <w:rPr>
          <w:rFonts w:asciiTheme="minorHAnsi" w:eastAsia="Helvetica" w:hAnsiTheme="minorHAnsi" w:cstheme="minorHAnsi"/>
          <w:color w:val="4D575D"/>
          <w:sz w:val="28"/>
          <w:szCs w:val="28"/>
        </w:rPr>
      </w:pPr>
      <w:r w:rsidRPr="00916A67">
        <w:rPr>
          <w:rFonts w:asciiTheme="minorHAnsi" w:eastAsia="Roboto" w:hAnsiTheme="minorHAnsi" w:cstheme="minorHAnsi"/>
          <w:color w:val="16191F"/>
          <w:sz w:val="28"/>
          <w:szCs w:val="28"/>
          <w:shd w:val="clear" w:color="auto" w:fill="FFFFFF"/>
        </w:rPr>
        <w:t>6.</w:t>
      </w:r>
      <w:proofErr w:type="gramStart"/>
      <w:r w:rsidRPr="00916A67">
        <w:rPr>
          <w:rFonts w:asciiTheme="minorHAnsi" w:eastAsia="Roboto" w:hAnsiTheme="minorHAnsi" w:cstheme="minorHAnsi"/>
          <w:color w:val="16191F"/>
          <w:sz w:val="28"/>
          <w:szCs w:val="28"/>
          <w:shd w:val="clear" w:color="auto" w:fill="FFFFFF"/>
        </w:rPr>
        <w:t xml:space="preserve">Last  </w:t>
      </w:r>
      <w:r w:rsidRPr="00916A67">
        <w:rPr>
          <w:rFonts w:asciiTheme="minorHAnsi" w:eastAsia="Helvetica" w:hAnsiTheme="minorHAnsi" w:cstheme="minorHAnsi"/>
          <w:b/>
          <w:bCs/>
          <w:color w:val="4D575D"/>
          <w:sz w:val="28"/>
          <w:szCs w:val="28"/>
          <w:shd w:val="clear" w:color="auto" w:fill="FFFFFF"/>
        </w:rPr>
        <w:t>host</w:t>
      </w:r>
      <w:proofErr w:type="gramEnd"/>
      <w:r w:rsidRPr="00916A67">
        <w:rPr>
          <w:rFonts w:asciiTheme="minorHAnsi" w:eastAsia="Helvetica" w:hAnsiTheme="minorHAnsi" w:cstheme="minorHAnsi"/>
          <w:b/>
          <w:bCs/>
          <w:color w:val="4D575D"/>
          <w:sz w:val="28"/>
          <w:szCs w:val="28"/>
          <w:shd w:val="clear" w:color="auto" w:fill="FFFFFF"/>
        </w:rPr>
        <w:t xml:space="preserve"> the application on AWS EC2 instance.</w:t>
      </w:r>
    </w:p>
    <w:p w14:paraId="777B3CBF" w14:textId="77777777" w:rsidR="00CD0112" w:rsidRPr="00916A67" w:rsidRDefault="008228CF">
      <w:pPr>
        <w:pStyle w:val="NormalWeb"/>
        <w:shd w:val="clear" w:color="auto" w:fill="FFFFFF"/>
        <w:spacing w:beforeAutospacing="0" w:after="150" w:afterAutospacing="0"/>
        <w:rPr>
          <w:rFonts w:asciiTheme="minorHAnsi" w:eastAsia="Helvetica" w:hAnsiTheme="minorHAnsi" w:cstheme="minorHAnsi"/>
          <w:color w:val="4D575D"/>
          <w:sz w:val="28"/>
          <w:szCs w:val="28"/>
        </w:rPr>
      </w:pPr>
      <w:r w:rsidRPr="00916A67">
        <w:rPr>
          <w:rFonts w:asciiTheme="minorHAnsi" w:eastAsia="Helvetica" w:hAnsiTheme="minorHAnsi" w:cstheme="minorHAnsi"/>
          <w:color w:val="4D575D"/>
          <w:sz w:val="28"/>
          <w:szCs w:val="28"/>
          <w:shd w:val="clear" w:color="auto" w:fill="FFFFFF"/>
        </w:rPr>
        <w:t> </w:t>
      </w:r>
    </w:p>
    <w:p w14:paraId="4DD66299" w14:textId="77777777" w:rsidR="00CD0112" w:rsidRPr="00916A67" w:rsidRDefault="00CD0112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</w:p>
    <w:p w14:paraId="3491611F" w14:textId="77777777" w:rsidR="00CD0112" w:rsidRPr="00916A67" w:rsidRDefault="00CD0112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</w:p>
    <w:p w14:paraId="4847BE6C" w14:textId="77777777" w:rsidR="00CD0112" w:rsidRPr="00916A67" w:rsidRDefault="00CD0112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</w:p>
    <w:p w14:paraId="03611F1D" w14:textId="77777777" w:rsidR="00CD0112" w:rsidRPr="00916A67" w:rsidRDefault="008228CF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  <w:r w:rsidRPr="00916A67">
        <w:rPr>
          <w:rFonts w:eastAsia="Roboto" w:cstheme="minorHAnsi"/>
          <w:color w:val="16191F"/>
          <w:sz w:val="28"/>
          <w:szCs w:val="28"/>
          <w:shd w:val="clear" w:color="auto" w:fill="FFFFFF"/>
        </w:rPr>
        <w:t xml:space="preserve">Application running with this </w:t>
      </w:r>
      <w:proofErr w:type="gramStart"/>
      <w:r w:rsidRPr="00916A67">
        <w:rPr>
          <w:rFonts w:eastAsia="Roboto" w:cstheme="minorHAnsi"/>
          <w:color w:val="16191F"/>
          <w:sz w:val="28"/>
          <w:szCs w:val="28"/>
          <w:shd w:val="clear" w:color="auto" w:fill="FFFFFF"/>
        </w:rPr>
        <w:t>URL:-</w:t>
      </w:r>
      <w:proofErr w:type="gramEnd"/>
    </w:p>
    <w:p w14:paraId="3FF341E6" w14:textId="77777777" w:rsidR="00CD0112" w:rsidRPr="00916A67" w:rsidRDefault="00CD0112">
      <w:pPr>
        <w:rPr>
          <w:rFonts w:eastAsia="Roboto" w:cstheme="minorHAnsi"/>
          <w:color w:val="16191F"/>
          <w:sz w:val="28"/>
          <w:szCs w:val="28"/>
          <w:shd w:val="clear" w:color="auto" w:fill="FFFFFF"/>
        </w:rPr>
      </w:pPr>
    </w:p>
    <w:p w14:paraId="34BEC946" w14:textId="77777777" w:rsidR="00CD0112" w:rsidRDefault="008228CF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  <w:r w:rsidRPr="00916A67"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  <w:t>ec2-18-221-78-17.us-east-2.compute.amazonaws.com:7878/</w:t>
      </w:r>
    </w:p>
    <w:p w14:paraId="37469A2F" w14:textId="77777777" w:rsidR="00BA1512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4F7CD689" w14:textId="77777777" w:rsidR="00BA1512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4D4D6A5D" w14:textId="77777777" w:rsidR="00CD0112" w:rsidRPr="00916A67" w:rsidRDefault="008228CF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  <w:r w:rsidRPr="00916A67"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  <w:t xml:space="preserve">Final </w:t>
      </w:r>
      <w:proofErr w:type="gramStart"/>
      <w:r w:rsidRPr="00916A67"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  <w:t>Output:-</w:t>
      </w:r>
      <w:proofErr w:type="gramEnd"/>
    </w:p>
    <w:p w14:paraId="2DF64B53" w14:textId="77777777" w:rsidR="00CD0112" w:rsidRPr="00916A67" w:rsidRDefault="00CD01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5CB48B50" w14:textId="77777777" w:rsidR="00CD0112" w:rsidRPr="00916A67" w:rsidRDefault="008228CF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  <w:r w:rsidRPr="00916A67">
        <w:rPr>
          <w:rFonts w:eastAsia="Roboto" w:cstheme="minorHAnsi"/>
          <w:noProof/>
          <w:color w:val="444444"/>
          <w:sz w:val="28"/>
          <w:szCs w:val="28"/>
          <w:highlight w:val="magenta"/>
          <w:shd w:val="clear" w:color="auto" w:fill="FFFFFF"/>
        </w:rPr>
        <w:drawing>
          <wp:inline distT="0" distB="0" distL="114300" distR="114300" wp14:anchorId="25868C92" wp14:editId="35CB8831">
            <wp:extent cx="5269230" cy="3064510"/>
            <wp:effectExtent l="0" t="0" r="7620" b="2540"/>
            <wp:docPr id="40" name="Picture 40" descr="Screenshot (31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Screenshot (314)"/>
                    <pic:cNvPicPr>
                      <a:picLocks noChangeAspect="1"/>
                    </pic:cNvPicPr>
                  </pic:nvPicPr>
                  <pic:blipFill>
                    <a:blip r:embed="rId35"/>
                    <a:srcRect t="4093" b="18453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165F0" w14:textId="7564C34A" w:rsidR="00CD0112" w:rsidRDefault="00CD01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35A4D908" w14:textId="1026D828" w:rsidR="00BA1512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3D3F3E9D" w14:textId="3E51DCD6" w:rsidR="00BA1512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6591C260" w14:textId="23DAC567" w:rsidR="00BA1512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1AD3C2CF" w14:textId="48E53021" w:rsidR="00BA1512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1B742CEB" w14:textId="52EBFF6C" w:rsidR="00BA1512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42B2BA16" w14:textId="5D99AE64" w:rsidR="00BA1512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6BC40858" w14:textId="5A8105E3" w:rsidR="00BA1512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22CBC14A" w14:textId="7DC2F5F7" w:rsidR="00BA1512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3B630CE0" w14:textId="77777777" w:rsidR="00BA1512" w:rsidRPr="00916A67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68520ED8" w14:textId="033F2515" w:rsidR="00CD0112" w:rsidRDefault="008228CF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  <w:r w:rsidRPr="00916A67"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  <w:lastRenderedPageBreak/>
        <w:t xml:space="preserve">With this AWS Hosted URL </w:t>
      </w:r>
    </w:p>
    <w:p w14:paraId="287E4BE8" w14:textId="1032BC62" w:rsidR="00BA1512" w:rsidRDefault="00BA1512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</w:p>
    <w:p w14:paraId="2F106C95" w14:textId="1AC04A76" w:rsidR="00CD0112" w:rsidRPr="00916A67" w:rsidRDefault="008228CF">
      <w:pPr>
        <w:rPr>
          <w:rFonts w:eastAsia="Roboto" w:cstheme="minorHAnsi"/>
          <w:color w:val="444444"/>
          <w:sz w:val="28"/>
          <w:szCs w:val="28"/>
          <w:highlight w:val="magenta"/>
          <w:shd w:val="clear" w:color="auto" w:fill="FFFFFF"/>
        </w:rPr>
      </w:pPr>
      <w:r w:rsidRPr="00916A67">
        <w:rPr>
          <w:rFonts w:eastAsia="Roboto" w:cstheme="minorHAnsi"/>
          <w:noProof/>
          <w:color w:val="444444"/>
          <w:sz w:val="28"/>
          <w:szCs w:val="28"/>
          <w:highlight w:val="magenta"/>
          <w:shd w:val="clear" w:color="auto" w:fill="FFFFFF"/>
        </w:rPr>
        <w:drawing>
          <wp:inline distT="0" distB="0" distL="114300" distR="114300" wp14:anchorId="5C34A0C2" wp14:editId="5DF545C4">
            <wp:extent cx="5815965" cy="2212975"/>
            <wp:effectExtent l="0" t="0" r="13335" b="15875"/>
            <wp:docPr id="41" name="Picture 41" descr="Screenshot (31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Screenshot (314)"/>
                    <pic:cNvPicPr>
                      <a:picLocks noChangeAspect="1"/>
                    </pic:cNvPicPr>
                  </pic:nvPicPr>
                  <pic:blipFill>
                    <a:blip r:embed="rId35"/>
                    <a:srcRect t="4801" b="63609"/>
                    <a:stretch>
                      <a:fillRect/>
                    </a:stretch>
                  </pic:blipFill>
                  <pic:spPr>
                    <a:xfrm>
                      <a:off x="0" y="0"/>
                      <a:ext cx="5815965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0112" w:rsidRPr="00916A67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2F3735E"/>
    <w:multiLevelType w:val="singleLevel"/>
    <w:tmpl w:val="C2F3735E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D15BE075"/>
    <w:multiLevelType w:val="singleLevel"/>
    <w:tmpl w:val="D15BE075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F2A0C38F"/>
    <w:multiLevelType w:val="singleLevel"/>
    <w:tmpl w:val="F2A0C38F"/>
    <w:lvl w:ilvl="0">
      <w:start w:val="3"/>
      <w:numFmt w:val="decimal"/>
      <w:suff w:val="space"/>
      <w:lvlText w:val="%1)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defaultTabStop w:val="720"/>
  <w:drawingGridVerticalSpacing w:val="156"/>
  <w:noPunctuationKerning/>
  <w:characterSpacingControl w:val="doNotCompress"/>
  <w:compat>
    <w:spaceForUL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7A0MDMytDQ1tDRW0lEKTi0uzszPAykwqgUAvs+90iwAAAA="/>
  </w:docVars>
  <w:rsids>
    <w:rsidRoot w:val="00CD0112"/>
    <w:rsid w:val="0002711C"/>
    <w:rsid w:val="001B7A73"/>
    <w:rsid w:val="00283FE4"/>
    <w:rsid w:val="00356E29"/>
    <w:rsid w:val="00423162"/>
    <w:rsid w:val="0044155C"/>
    <w:rsid w:val="005966A5"/>
    <w:rsid w:val="007F6F42"/>
    <w:rsid w:val="0081212C"/>
    <w:rsid w:val="008228CF"/>
    <w:rsid w:val="008D78FF"/>
    <w:rsid w:val="00916A67"/>
    <w:rsid w:val="0097169B"/>
    <w:rsid w:val="00980F3E"/>
    <w:rsid w:val="009F7EAE"/>
    <w:rsid w:val="00BA1512"/>
    <w:rsid w:val="00CC12B5"/>
    <w:rsid w:val="00CD0112"/>
    <w:rsid w:val="00D2326C"/>
    <w:rsid w:val="00D366DF"/>
    <w:rsid w:val="00D368C8"/>
    <w:rsid w:val="00F51DE1"/>
    <w:rsid w:val="31287660"/>
    <w:rsid w:val="4E5E4859"/>
    <w:rsid w:val="724D6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BA1F11"/>
  <w15:docId w15:val="{F5A7DA59-3E7D-4D9D-A847-295BBB0AC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NormalWeb">
    <w:name w:val="Normal (Web)"/>
    <w:pPr>
      <w:spacing w:beforeAutospacing="1" w:afterAutospacing="1"/>
    </w:pPr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0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tejashri Jadhav</cp:lastModifiedBy>
  <cp:revision>3</cp:revision>
  <dcterms:created xsi:type="dcterms:W3CDTF">2021-12-19T08:13:00Z</dcterms:created>
  <dcterms:modified xsi:type="dcterms:W3CDTF">2021-12-19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B764EEDA03F940419C4340F908F5BE92</vt:lpwstr>
  </property>
</Properties>
</file>